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elloworld</w:t>
      </w:r>
    </w:p>
    <w:p>
      <w:pPr>
        <w:pStyle w:val="Author"/>
      </w:pPr>
      <w:r>
        <w:t xml:space="preserve">Umar</w:t>
      </w:r>
    </w:p>
    <w:p>
      <w:pPr>
        <w:pStyle w:val="Date"/>
      </w:pPr>
      <w:r>
        <w:t xml:space="preserve">14/09/2020</w:t>
      </w:r>
    </w:p>
    <w:p>
      <w:pPr>
        <w:pStyle w:val="Heading2"/>
      </w:pPr>
      <w:bookmarkStart w:id="20" w:name="this-is-a-markdown-file"/>
      <w:r>
        <w:t xml:space="preserve">This is a Markdown file</w:t>
      </w:r>
      <w:bookmarkEnd w:id="20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1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2" w:name="including-plots"/>
      <w:r>
        <w:t xml:space="preserve">Including Plots</w:t>
      </w:r>
      <w:bookmarkEnd w:id="22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elloword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hyperlink" Id="rId21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elloworld</dc:title>
  <dc:creator>Umar</dc:creator>
  <cp:keywords/>
  <dcterms:created xsi:type="dcterms:W3CDTF">2020-09-14T17:06:22Z</dcterms:created>
  <dcterms:modified xsi:type="dcterms:W3CDTF">2020-09-14T17:06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4/09/2020</vt:lpwstr>
  </property>
  <property fmtid="{D5CDD505-2E9C-101B-9397-08002B2CF9AE}" pid="3" name="output">
    <vt:lpwstr>word_document</vt:lpwstr>
  </property>
</Properties>
</file>